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1CC29F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66673">
        <w:rPr>
          <w:sz w:val="24"/>
          <w:szCs w:val="24"/>
          <w:lang w:val="en-GB"/>
        </w:rPr>
        <w:t>Tennessee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5C5D24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CB8F3F" w14:textId="77777777" w:rsidR="00BC37C1" w:rsidRDefault="00BC37C1" w:rsidP="00CB37D9">
      <w:pPr>
        <w:spacing w:after="0" w:line="240" w:lineRule="auto"/>
      </w:pPr>
      <w:r>
        <w:separator/>
      </w:r>
    </w:p>
  </w:endnote>
  <w:endnote w:type="continuationSeparator" w:id="0">
    <w:p w14:paraId="05C2CAEF" w14:textId="77777777" w:rsidR="00BC37C1" w:rsidRDefault="00BC37C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B3A55" w14:textId="77777777" w:rsidR="00BC37C1" w:rsidRDefault="00BC37C1" w:rsidP="00CB37D9">
      <w:pPr>
        <w:spacing w:after="0" w:line="240" w:lineRule="auto"/>
      </w:pPr>
      <w:r>
        <w:separator/>
      </w:r>
    </w:p>
  </w:footnote>
  <w:footnote w:type="continuationSeparator" w:id="0">
    <w:p w14:paraId="4D9425FE" w14:textId="77777777" w:rsidR="00BC37C1" w:rsidRDefault="00BC37C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C0F62"/>
    <w:rsid w:val="00BC37C1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34:00Z</cp:lastPrinted>
  <dcterms:created xsi:type="dcterms:W3CDTF">2020-07-01T20:35:00Z</dcterms:created>
  <dcterms:modified xsi:type="dcterms:W3CDTF">2020-07-01T20:35:00Z</dcterms:modified>
</cp:coreProperties>
</file>